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8343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DA64B5A" w:rsidR="007B4A91" w:rsidRPr="0004654B" w:rsidRDefault="0004654B">
      <w:pPr>
        <w:rPr>
          <w:sz w:val="44"/>
          <w:szCs w:val="44"/>
        </w:rPr>
      </w:pPr>
      <w:r>
        <w:rPr>
          <w:sz w:val="44"/>
          <w:szCs w:val="44"/>
        </w:rPr>
        <w:t xml:space="preserve">Shoot the zombie 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096DDBDF" w:rsidR="007B4A91" w:rsidRDefault="0004654B">
      <w:pPr>
        <w:rPr>
          <w:sz w:val="28"/>
          <w:szCs w:val="28"/>
        </w:rPr>
      </w:pPr>
      <w:r>
        <w:rPr>
          <w:sz w:val="28"/>
          <w:szCs w:val="28"/>
        </w:rPr>
        <w:t xml:space="preserve">the goal </w:t>
      </w:r>
      <w:r w:rsidR="00034CFC">
        <w:rPr>
          <w:sz w:val="28"/>
          <w:szCs w:val="28"/>
        </w:rPr>
        <w:t xml:space="preserve">of the story is the player </w:t>
      </w:r>
      <w:r w:rsidR="00034CFC" w:rsidRPr="00034CFC">
        <w:rPr>
          <w:sz w:val="28"/>
          <w:szCs w:val="28"/>
        </w:rPr>
        <w:t>Character</w:t>
      </w:r>
      <w:r w:rsidR="00034CFC">
        <w:rPr>
          <w:sz w:val="28"/>
          <w:szCs w:val="28"/>
        </w:rPr>
        <w:t xml:space="preserve"> which we are playing should need to shoot the zombie which is the </w:t>
      </w:r>
      <w:proofErr w:type="spellStart"/>
      <w:r w:rsidR="005C5970">
        <w:rPr>
          <w:sz w:val="28"/>
          <w:szCs w:val="28"/>
        </w:rPr>
        <w:t>non player</w:t>
      </w:r>
      <w:proofErr w:type="spellEnd"/>
      <w:r w:rsidR="005C5970" w:rsidRPr="005C5970">
        <w:t xml:space="preserve"> </w:t>
      </w:r>
      <w:r w:rsidR="005C5970" w:rsidRPr="005C5970">
        <w:rPr>
          <w:sz w:val="28"/>
          <w:szCs w:val="28"/>
        </w:rPr>
        <w:t>Character</w:t>
      </w:r>
      <w:r w:rsidR="005C5970">
        <w:rPr>
          <w:sz w:val="28"/>
          <w:szCs w:val="28"/>
        </w:rPr>
        <w:t xml:space="preserve"> </w:t>
      </w:r>
      <w:r w:rsidR="00034CFC">
        <w:rPr>
          <w:sz w:val="28"/>
          <w:szCs w:val="28"/>
        </w:rPr>
        <w:t xml:space="preserve">but we have only 5 chances to shoot the zombie that means it will appear on the top right corner so in </w:t>
      </w:r>
      <w:proofErr w:type="gramStart"/>
      <w:r w:rsidR="00034CFC">
        <w:rPr>
          <w:sz w:val="28"/>
          <w:szCs w:val="28"/>
        </w:rPr>
        <w:t>that 5 chances</w:t>
      </w:r>
      <w:proofErr w:type="gramEnd"/>
      <w:r w:rsidR="00034CFC">
        <w:rPr>
          <w:sz w:val="28"/>
          <w:szCs w:val="28"/>
        </w:rPr>
        <w:t xml:space="preserve"> only </w:t>
      </w:r>
      <w:r w:rsidR="005C5970">
        <w:rPr>
          <w:sz w:val="28"/>
          <w:szCs w:val="28"/>
        </w:rPr>
        <w:t>we need to kill all of the zombies.</w:t>
      </w:r>
      <w:r w:rsidR="00B83432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921D1BC" w:rsidR="007B4A91" w:rsidRDefault="0004654B">
      <w:pPr>
        <w:ind w:left="720"/>
        <w:rPr>
          <w:sz w:val="28"/>
          <w:szCs w:val="28"/>
        </w:rPr>
      </w:pPr>
      <w:r w:rsidRPr="0004654B">
        <w:rPr>
          <w:sz w:val="28"/>
          <w:szCs w:val="28"/>
        </w:rPr>
        <w:t xml:space="preserve">game is that the pc that means the one who </w:t>
      </w:r>
      <w:r w:rsidR="005C5970">
        <w:rPr>
          <w:sz w:val="28"/>
          <w:szCs w:val="28"/>
        </w:rPr>
        <w:t>we are</w:t>
      </w:r>
      <w:r w:rsidRPr="0004654B">
        <w:rPr>
          <w:sz w:val="28"/>
          <w:szCs w:val="28"/>
        </w:rPr>
        <w:t xml:space="preserve"> shooting the </w:t>
      </w:r>
      <w:proofErr w:type="spellStart"/>
      <w:r w:rsidRPr="0004654B">
        <w:rPr>
          <w:sz w:val="28"/>
          <w:szCs w:val="28"/>
        </w:rPr>
        <w:t>npc</w:t>
      </w:r>
      <w:proofErr w:type="spellEnd"/>
      <w:r w:rsidRPr="0004654B">
        <w:rPr>
          <w:sz w:val="28"/>
          <w:szCs w:val="28"/>
        </w:rPr>
        <w:t xml:space="preserve"> and </w:t>
      </w:r>
      <w:proofErr w:type="spellStart"/>
      <w:r w:rsidRPr="0004654B">
        <w:rPr>
          <w:sz w:val="28"/>
          <w:szCs w:val="28"/>
        </w:rPr>
        <w:t>npc</w:t>
      </w:r>
      <w:proofErr w:type="spellEnd"/>
      <w:r w:rsidRPr="0004654B">
        <w:rPr>
          <w:sz w:val="28"/>
          <w:szCs w:val="28"/>
        </w:rPr>
        <w:t xml:space="preserve"> is the zombie which is getting </w:t>
      </w:r>
      <w:proofErr w:type="spellStart"/>
      <w:r w:rsidRPr="0004654B">
        <w:rPr>
          <w:sz w:val="28"/>
          <w:szCs w:val="28"/>
        </w:rPr>
        <w:t>shooted</w:t>
      </w:r>
      <w:proofErr w:type="spellEnd"/>
      <w:r w:rsidRPr="0004654B">
        <w:rPr>
          <w:sz w:val="28"/>
          <w:szCs w:val="28"/>
        </w:rPr>
        <w:t xml:space="preserve"> by pc. The one who we are playing is pc and </w:t>
      </w:r>
      <w:proofErr w:type="spellStart"/>
      <w:r w:rsidRPr="0004654B">
        <w:rPr>
          <w:sz w:val="28"/>
          <w:szCs w:val="28"/>
        </w:rPr>
        <w:t>npc</w:t>
      </w:r>
      <w:proofErr w:type="spellEnd"/>
      <w:r w:rsidRPr="0004654B">
        <w:rPr>
          <w:sz w:val="28"/>
          <w:szCs w:val="28"/>
        </w:rPr>
        <w:t xml:space="preserve"> is the computer playing with us like the zombie</w:t>
      </w:r>
      <w:r w:rsidR="005C5970">
        <w:rPr>
          <w:sz w:val="28"/>
          <w:szCs w:val="28"/>
        </w:rPr>
        <w:t xml:space="preserve">. </w:t>
      </w:r>
      <w:proofErr w:type="gramStart"/>
      <w:r w:rsidR="005C5970">
        <w:rPr>
          <w:sz w:val="28"/>
          <w:szCs w:val="28"/>
        </w:rPr>
        <w:t>so</w:t>
      </w:r>
      <w:proofErr w:type="gramEnd"/>
      <w:r w:rsidR="005C5970">
        <w:rPr>
          <w:sz w:val="28"/>
          <w:szCs w:val="28"/>
        </w:rPr>
        <w:t xml:space="preserve"> the story is ……</w:t>
      </w:r>
    </w:p>
    <w:p w14:paraId="6102F988" w14:textId="77777777" w:rsidR="007B4A91" w:rsidRDefault="00B8343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678A09BC" w14:textId="44CBFDFE" w:rsidR="007B4A91" w:rsidRDefault="005C5970" w:rsidP="004D5063">
      <w:pPr>
        <w:pStyle w:val="Heading1"/>
      </w:pPr>
      <w:r w:rsidRPr="004D5063">
        <w:lastRenderedPageBreak/>
        <w:t>Once there used to be a sci</w:t>
      </w:r>
      <w:r w:rsidR="004D5063" w:rsidRPr="004D5063">
        <w:t>en</w:t>
      </w:r>
      <w:r w:rsidRPr="004D5063">
        <w:t>tis</w:t>
      </w:r>
      <w:r w:rsidR="004D5063" w:rsidRPr="004D5063">
        <w:t>t</w:t>
      </w:r>
      <w:r w:rsidRPr="004D5063">
        <w:t xml:space="preserve"> </w:t>
      </w:r>
      <w:r w:rsidR="004D5063" w:rsidRPr="004D5063">
        <w:t xml:space="preserve">in India Andhra </w:t>
      </w:r>
      <w:proofErr w:type="spellStart"/>
      <w:r w:rsidR="004D5063" w:rsidRPr="004D5063">
        <w:t>pradesh</w:t>
      </w:r>
      <w:proofErr w:type="spellEnd"/>
      <w:r w:rsidR="004D5063" w:rsidRPr="004D5063">
        <w:t xml:space="preserve"> and it was </w:t>
      </w:r>
      <w:proofErr w:type="spellStart"/>
      <w:r w:rsidR="004D5063" w:rsidRPr="004D5063">
        <w:t>covide</w:t>
      </w:r>
      <w:proofErr w:type="spellEnd"/>
      <w:r w:rsidR="004D5063" w:rsidRPr="004D5063">
        <w:t xml:space="preserve"> time</w:t>
      </w:r>
      <w:r w:rsidR="00D93C1A">
        <w:t xml:space="preserve"> and that scientist was </w:t>
      </w:r>
      <w:proofErr w:type="spellStart"/>
      <w:r w:rsidR="00D93C1A">
        <w:t>bullayed</w:t>
      </w:r>
      <w:proofErr w:type="spellEnd"/>
      <w:r w:rsidR="00D93C1A">
        <w:t xml:space="preserve"> by the people that he was not doing his work properly and because of him lots of people died because when he tried to create the vaccine he </w:t>
      </w:r>
      <w:proofErr w:type="spellStart"/>
      <w:r w:rsidR="00D93C1A">
        <w:t>directlly</w:t>
      </w:r>
      <w:proofErr w:type="spellEnd"/>
      <w:r w:rsidR="00D93C1A">
        <w:t xml:space="preserve"> tried on people so his vaccine was not working and the people die so the scientist</w:t>
      </w:r>
      <w:r w:rsidR="005F1D14">
        <w:t xml:space="preserve"> </w:t>
      </w:r>
      <w:r w:rsidR="00D93C1A">
        <w:t xml:space="preserve">decided to </w:t>
      </w:r>
      <w:proofErr w:type="spellStart"/>
      <w:r w:rsidR="00D93C1A">
        <w:t>termenate</w:t>
      </w:r>
      <w:proofErr w:type="spellEnd"/>
      <w:r w:rsidR="00D93C1A">
        <w:t xml:space="preserve"> him so he got </w:t>
      </w:r>
      <w:proofErr w:type="spellStart"/>
      <w:r w:rsidR="00D93C1A">
        <w:t>ter</w:t>
      </w:r>
      <w:r w:rsidR="00FB35F3">
        <w:t>menated</w:t>
      </w:r>
      <w:proofErr w:type="spellEnd"/>
      <w:r w:rsidR="004D5063" w:rsidRPr="004D5063">
        <w:t xml:space="preserve"> and he was </w:t>
      </w:r>
      <w:proofErr w:type="spellStart"/>
      <w:r w:rsidR="00FB35F3">
        <w:t>soo</w:t>
      </w:r>
      <w:proofErr w:type="spellEnd"/>
      <w:r w:rsidR="00FB35F3">
        <w:t xml:space="preserve"> angry on them so he decided to </w:t>
      </w:r>
      <w:r w:rsidR="004D5063">
        <w:t xml:space="preserve">create the vaccine of covid </w:t>
      </w:r>
      <w:r w:rsidR="00FB35F3">
        <w:t xml:space="preserve">and test it on humans who got corona if it works then he will show the talent to the world and proves that he is the best. </w:t>
      </w:r>
      <w:proofErr w:type="gramStart"/>
      <w:r w:rsidR="004D5063">
        <w:t>so</w:t>
      </w:r>
      <w:proofErr w:type="gramEnd"/>
      <w:r w:rsidR="004D5063">
        <w:t xml:space="preserve"> he tried to create</w:t>
      </w:r>
      <w:r w:rsidR="005F1D14">
        <w:t xml:space="preserve">. he had recorded </w:t>
      </w:r>
      <w:proofErr w:type="spellStart"/>
      <w:r w:rsidR="005F1D14">
        <w:t>every thing</w:t>
      </w:r>
      <w:proofErr w:type="spellEnd"/>
      <w:r w:rsidR="005F1D14">
        <w:t xml:space="preserve"> in the </w:t>
      </w:r>
      <w:proofErr w:type="gramStart"/>
      <w:r w:rsidR="005F1D14">
        <w:t xml:space="preserve">camera </w:t>
      </w:r>
      <w:r w:rsidR="004D5063">
        <w:t xml:space="preserve"> </w:t>
      </w:r>
      <w:r w:rsidR="005F1D14">
        <w:t>he</w:t>
      </w:r>
      <w:proofErr w:type="gramEnd"/>
      <w:r w:rsidR="005F1D14">
        <w:t xml:space="preserve"> tried the vaccine but</w:t>
      </w:r>
      <w:r w:rsidR="004D5063">
        <w:t xml:space="preserve"> he </w:t>
      </w:r>
      <w:proofErr w:type="spellStart"/>
      <w:r w:rsidR="004D5063">
        <w:t>failled</w:t>
      </w:r>
      <w:proofErr w:type="spellEnd"/>
      <w:r w:rsidR="004D5063">
        <w:t xml:space="preserve"> a lots of times</w:t>
      </w:r>
      <w:r w:rsidR="00FB35F3">
        <w:t>,</w:t>
      </w:r>
      <w:r w:rsidR="004D5063">
        <w:t xml:space="preserve"> so he</w:t>
      </w:r>
      <w:r w:rsidR="00FB35F3">
        <w:t xml:space="preserve"> once did it and tested it on a person he </w:t>
      </w:r>
      <w:proofErr w:type="spellStart"/>
      <w:r w:rsidR="00FB35F3">
        <w:t>tought</w:t>
      </w:r>
      <w:proofErr w:type="spellEnd"/>
      <w:r w:rsidR="00FB35F3">
        <w:t xml:space="preserve"> it worked but it did not worked the person fainted and then the next morning when he woke up </w:t>
      </w:r>
      <w:r w:rsidR="005F1D14">
        <w:t xml:space="preserve">the person who fainted was trying to remove the </w:t>
      </w:r>
      <w:proofErr w:type="spellStart"/>
      <w:r w:rsidR="005F1D14">
        <w:t>treades</w:t>
      </w:r>
      <w:proofErr w:type="spellEnd"/>
      <w:r w:rsidR="005F1D14">
        <w:t xml:space="preserve"> which was treaded by the scientist. And the scientist thought that the vaccine was working but when he looked in to his </w:t>
      </w:r>
      <w:proofErr w:type="gramStart"/>
      <w:r w:rsidR="005F1D14">
        <w:t>eyes</w:t>
      </w:r>
      <w:proofErr w:type="gramEnd"/>
      <w:r w:rsidR="005F1D14">
        <w:t xml:space="preserve"> he </w:t>
      </w:r>
      <w:proofErr w:type="spellStart"/>
      <w:r w:rsidR="005F1D14">
        <w:t>realised</w:t>
      </w:r>
      <w:proofErr w:type="spellEnd"/>
      <w:r w:rsidR="005F1D14">
        <w:t xml:space="preserve"> that he turned into a zombie</w:t>
      </w:r>
      <w:r w:rsidR="00276F25">
        <w:t xml:space="preserve"> so he went near the zombie and kept a plaster to his mouth and tied it very tightly. So that evening he took his camera and went to a </w:t>
      </w:r>
      <w:proofErr w:type="spellStart"/>
      <w:r w:rsidR="00276F25">
        <w:t>tempel</w:t>
      </w:r>
      <w:proofErr w:type="spellEnd"/>
      <w:r w:rsidR="00276F25">
        <w:t xml:space="preserve"> for </w:t>
      </w:r>
      <w:r w:rsidR="00276F25">
        <w:lastRenderedPageBreak/>
        <w:t xml:space="preserve">the </w:t>
      </w:r>
      <w:proofErr w:type="spellStart"/>
      <w:r w:rsidR="00276F25">
        <w:t>vaccin</w:t>
      </w:r>
      <w:proofErr w:type="spellEnd"/>
      <w:r w:rsidR="00276F25">
        <w:t xml:space="preserve"> </w:t>
      </w:r>
      <w:proofErr w:type="spellStart"/>
      <w:r w:rsidR="00276F25">
        <w:t>fo</w:t>
      </w:r>
      <w:proofErr w:type="spellEnd"/>
      <w:r w:rsidR="00276F25">
        <w:t xml:space="preserve"> the zombie virus </w:t>
      </w:r>
      <w:proofErr w:type="spellStart"/>
      <w:r w:rsidR="00276F25">
        <w:t>meanwile</w:t>
      </w:r>
      <w:proofErr w:type="spellEnd"/>
      <w:r w:rsidR="00276F25">
        <w:t xml:space="preserve"> the zombie escaped from that </w:t>
      </w:r>
      <w:proofErr w:type="spellStart"/>
      <w:r w:rsidR="00276F25">
        <w:t>screate</w:t>
      </w:r>
      <w:proofErr w:type="spellEnd"/>
      <w:r w:rsidR="00276F25">
        <w:t xml:space="preserve"> lab so because </w:t>
      </w:r>
      <w:proofErr w:type="spellStart"/>
      <w:r w:rsidR="00276F25">
        <w:t>fo</w:t>
      </w:r>
      <w:proofErr w:type="spellEnd"/>
      <w:r w:rsidR="00276F25">
        <w:t xml:space="preserve"> that one zombie the whole area who lives there became zombies. The scientist </w:t>
      </w:r>
      <w:r w:rsidR="0041783D">
        <w:t xml:space="preserve">found the vaccine </w:t>
      </w:r>
      <w:proofErr w:type="spellStart"/>
      <w:r w:rsidR="0041783D">
        <w:t>incide</w:t>
      </w:r>
      <w:proofErr w:type="spellEnd"/>
      <w:r w:rsidR="0041783D">
        <w:t xml:space="preserve"> the temple where the water flows from </w:t>
      </w:r>
      <w:proofErr w:type="spellStart"/>
      <w:r w:rsidR="0041783D">
        <w:t>krishna</w:t>
      </w:r>
      <w:proofErr w:type="spellEnd"/>
      <w:r w:rsidR="0041783D">
        <w:t xml:space="preserve"> river to the temple where the pipe is fixed the water flows </w:t>
      </w:r>
      <w:proofErr w:type="spellStart"/>
      <w:r w:rsidR="0041783D">
        <w:t>directlly</w:t>
      </w:r>
      <w:proofErr w:type="spellEnd"/>
      <w:r w:rsidR="0041783D">
        <w:t xml:space="preserve"> to shiva </w:t>
      </w:r>
      <w:proofErr w:type="spellStart"/>
      <w:r w:rsidR="0041783D">
        <w:t>linga</w:t>
      </w:r>
      <w:proofErr w:type="spellEnd"/>
      <w:r w:rsidR="0041783D">
        <w:t xml:space="preserve"> and from</w:t>
      </w:r>
      <w:r w:rsidR="00DD2963">
        <w:t xml:space="preserve"> </w:t>
      </w:r>
      <w:r w:rsidR="0041783D">
        <w:t xml:space="preserve">shiva </w:t>
      </w:r>
      <w:proofErr w:type="spellStart"/>
      <w:r w:rsidR="0041783D">
        <w:t>linga</w:t>
      </w:r>
      <w:proofErr w:type="spellEnd"/>
      <w:r w:rsidR="0041783D">
        <w:t xml:space="preserve"> the water g</w:t>
      </w:r>
      <w:r w:rsidR="0061614A">
        <w:t xml:space="preserve">oes down to </w:t>
      </w:r>
      <w:proofErr w:type="spellStart"/>
      <w:r w:rsidR="0061614A">
        <w:t>koneru</w:t>
      </w:r>
      <w:proofErr w:type="spellEnd"/>
      <w:r w:rsidR="0061614A">
        <w:t xml:space="preserve">. </w:t>
      </w:r>
      <w:proofErr w:type="gramStart"/>
      <w:r w:rsidR="0061614A">
        <w:t>So</w:t>
      </w:r>
      <w:proofErr w:type="gramEnd"/>
      <w:r w:rsidR="0061614A">
        <w:t xml:space="preserve"> he collects some from there and when he </w:t>
      </w:r>
      <w:r w:rsidR="003B041E">
        <w:t xml:space="preserve">was going to his </w:t>
      </w:r>
      <w:proofErr w:type="spellStart"/>
      <w:r w:rsidR="003B041E">
        <w:t>screat</w:t>
      </w:r>
      <w:proofErr w:type="spellEnd"/>
      <w:r w:rsidR="003B041E">
        <w:t xml:space="preserve"> lab</w:t>
      </w:r>
      <w:r w:rsidR="0061614A">
        <w:t xml:space="preserve"> and </w:t>
      </w:r>
      <w:r w:rsidR="003B041E">
        <w:t xml:space="preserve">when he saw </w:t>
      </w:r>
      <w:r w:rsidR="0061614A">
        <w:t xml:space="preserve">he was </w:t>
      </w:r>
      <w:proofErr w:type="spellStart"/>
      <w:r w:rsidR="0061614A">
        <w:t>shoked</w:t>
      </w:r>
      <w:proofErr w:type="spellEnd"/>
      <w:r w:rsidR="00276F25">
        <w:t xml:space="preserve"> </w:t>
      </w:r>
      <w:r w:rsidR="0061614A">
        <w:t xml:space="preserve">that the whole area was full of zombies and he had escaped from that area. And he had informed to police and the police had </w:t>
      </w:r>
      <w:proofErr w:type="spellStart"/>
      <w:r w:rsidR="0061614A">
        <w:t>came</w:t>
      </w:r>
      <w:proofErr w:type="spellEnd"/>
      <w:r w:rsidR="0061614A">
        <w:t xml:space="preserve"> to that area </w:t>
      </w:r>
      <w:r w:rsidR="00DD2963">
        <w:t xml:space="preserve">and it is full of security and when a zombie comes near the police </w:t>
      </w:r>
      <w:r w:rsidR="003B041E">
        <w:t xml:space="preserve">the police </w:t>
      </w:r>
      <w:r w:rsidR="00DD2963">
        <w:t xml:space="preserve">will shoot the zombie with a gun like that for every zombie he will </w:t>
      </w:r>
      <w:proofErr w:type="gramStart"/>
      <w:r w:rsidR="00DD2963">
        <w:t>shoot .</w:t>
      </w:r>
      <w:proofErr w:type="gramEnd"/>
    </w:p>
    <w:p w14:paraId="414AFC57" w14:textId="140C95E6" w:rsidR="0061614A" w:rsidRPr="0061614A" w:rsidRDefault="0061614A" w:rsidP="0061614A"/>
    <w:p w14:paraId="35A4557A" w14:textId="77777777" w:rsidR="007B4A91" w:rsidRDefault="00B8343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6F5E7743" w14:textId="5993E4A6" w:rsidR="007B4A91" w:rsidRDefault="00DD2963" w:rsidP="00DD2963">
      <w:pPr>
        <w:rPr>
          <w:sz w:val="28"/>
          <w:szCs w:val="28"/>
        </w:rPr>
      </w:pPr>
      <w:r>
        <w:rPr>
          <w:sz w:val="200"/>
          <w:szCs w:val="200"/>
        </w:rPr>
        <w:t>The end…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C547E6" w:rsidR="007B4A91" w:rsidRDefault="00DD2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C7CF13" w:rsidR="007B4A91" w:rsidRDefault="00DD29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C0FFE2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513F778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walk towards the shoo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8AD03F5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169C074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C89E8D0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ooky </w:t>
            </w:r>
            <w:proofErr w:type="spellStart"/>
            <w:r>
              <w:rPr>
                <w:sz w:val="28"/>
                <w:szCs w:val="28"/>
              </w:rPr>
              <w:t>bagroun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54B9B33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B148383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18A6F47" w:rsidR="007B4A91" w:rsidRDefault="00DD29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hing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8343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8343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8343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8343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8343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4CFC"/>
    <w:rsid w:val="0004654B"/>
    <w:rsid w:val="00276F25"/>
    <w:rsid w:val="003B041E"/>
    <w:rsid w:val="0041783D"/>
    <w:rsid w:val="004D5063"/>
    <w:rsid w:val="00556965"/>
    <w:rsid w:val="005C5970"/>
    <w:rsid w:val="005F1D14"/>
    <w:rsid w:val="0061614A"/>
    <w:rsid w:val="007B4A91"/>
    <w:rsid w:val="00B83432"/>
    <w:rsid w:val="00D93C1A"/>
    <w:rsid w:val="00DD2963"/>
    <w:rsid w:val="00FB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4D506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vi2009</dc:creator>
  <cp:lastModifiedBy>Prasad PLN</cp:lastModifiedBy>
  <cp:revision>2</cp:revision>
  <dcterms:created xsi:type="dcterms:W3CDTF">2021-10-16T17:23:00Z</dcterms:created>
  <dcterms:modified xsi:type="dcterms:W3CDTF">2021-10-16T17:23:00Z</dcterms:modified>
</cp:coreProperties>
</file>